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1516D47A" w:rsidR="00240D80" w:rsidRPr="00062ACE" w:rsidRDefault="00240D80" w:rsidP="00240D80">
      <w:pPr>
        <w:jc w:val="center"/>
        <w:rPr>
          <w:sz w:val="20"/>
          <w:szCs w:val="20"/>
        </w:rPr>
      </w:pPr>
      <w:r w:rsidRPr="00062ACE">
        <w:rPr>
          <w:sz w:val="20"/>
          <w:szCs w:val="20"/>
        </w:rPr>
        <w:t>H</w:t>
      </w:r>
      <w:r w:rsidR="001E18D2" w:rsidRPr="00062ACE">
        <w:rPr>
          <w:sz w:val="20"/>
          <w:szCs w:val="20"/>
        </w:rPr>
        <w:t>OS</w:t>
      </w:r>
      <w:r w:rsidR="00CD7D65">
        <w:rPr>
          <w:sz w:val="20"/>
          <w:szCs w:val="20"/>
        </w:rPr>
        <w:t>0</w:t>
      </w:r>
      <w:r w:rsidR="00175A28">
        <w:rPr>
          <w:sz w:val="20"/>
          <w:szCs w:val="20"/>
        </w:rPr>
        <w:t>9</w:t>
      </w:r>
      <w:r w:rsidRPr="00062ACE">
        <w:rPr>
          <w:sz w:val="20"/>
          <w:szCs w:val="20"/>
        </w:rPr>
        <w:t xml:space="preserve">: </w:t>
      </w:r>
      <w:r w:rsidR="00175A28">
        <w:rPr>
          <w:sz w:val="20"/>
          <w:szCs w:val="20"/>
        </w:rPr>
        <w:t>Amazon Simple Notification Service (SNS)</w:t>
      </w:r>
    </w:p>
    <w:p w14:paraId="4E63C97B" w14:textId="5C0B3E02" w:rsidR="00240D80" w:rsidRPr="00062ACE" w:rsidRDefault="00240D80" w:rsidP="00240D80">
      <w:pPr>
        <w:jc w:val="center"/>
        <w:rPr>
          <w:sz w:val="20"/>
          <w:szCs w:val="20"/>
        </w:rPr>
      </w:pPr>
      <w:r w:rsidRPr="228FC5B3">
        <w:rPr>
          <w:sz w:val="20"/>
          <w:szCs w:val="20"/>
        </w:rPr>
        <w:t>Developed by Marvin Gold 12/</w:t>
      </w:r>
      <w:r w:rsidR="000120EF" w:rsidRPr="228FC5B3">
        <w:rPr>
          <w:sz w:val="20"/>
          <w:szCs w:val="20"/>
        </w:rPr>
        <w:t>20</w:t>
      </w:r>
      <w:r w:rsidRPr="228FC5B3">
        <w:rPr>
          <w:sz w:val="20"/>
          <w:szCs w:val="20"/>
        </w:rPr>
        <w:t>/2020</w:t>
      </w:r>
    </w:p>
    <w:p w14:paraId="77E70ED6" w14:textId="0F334B76" w:rsidR="411534F2" w:rsidRDefault="411534F2" w:rsidP="228FC5B3">
      <w:pPr>
        <w:jc w:val="center"/>
        <w:rPr>
          <w:sz w:val="20"/>
          <w:szCs w:val="20"/>
        </w:rPr>
      </w:pPr>
      <w:r w:rsidRPr="228FC5B3">
        <w:rPr>
          <w:sz w:val="20"/>
          <w:szCs w:val="20"/>
        </w:rPr>
        <w:t>Reviewed by Kim Nguyen class of 2021</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59A8F58C" w:rsidR="00240D80" w:rsidRPr="00062ACE" w:rsidRDefault="00240D80" w:rsidP="00240D80">
      <w:pPr>
        <w:jc w:val="center"/>
        <w:rPr>
          <w:sz w:val="20"/>
          <w:szCs w:val="20"/>
        </w:rPr>
      </w:pPr>
      <w:r>
        <w:rPr>
          <w:noProof/>
          <w:lang w:eastAsia="en-US"/>
        </w:rPr>
        <w:drawing>
          <wp:inline distT="0" distB="0" distL="0" distR="0" wp14:anchorId="4F3630EC" wp14:editId="541E252E">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2CBB72F8" w14:textId="2F40879E" w:rsidR="007C2BB9" w:rsidRPr="00175A28" w:rsidRDefault="00175A28" w:rsidP="00360C3F">
      <w:pPr>
        <w:pStyle w:val="ListParagraph"/>
        <w:numPr>
          <w:ilvl w:val="0"/>
          <w:numId w:val="1"/>
        </w:numPr>
        <w:rPr>
          <w:b/>
          <w:bCs/>
          <w:sz w:val="20"/>
          <w:szCs w:val="20"/>
        </w:rPr>
      </w:pPr>
      <w:r>
        <w:rPr>
          <w:sz w:val="20"/>
          <w:szCs w:val="20"/>
        </w:rPr>
        <w:t>Learn about Pub/Sub</w:t>
      </w:r>
    </w:p>
    <w:p w14:paraId="599F72EB" w14:textId="142B63BF" w:rsidR="00175A28" w:rsidRPr="00175A28" w:rsidRDefault="00175A28" w:rsidP="00360C3F">
      <w:pPr>
        <w:pStyle w:val="ListParagraph"/>
        <w:numPr>
          <w:ilvl w:val="0"/>
          <w:numId w:val="1"/>
        </w:numPr>
        <w:rPr>
          <w:b/>
          <w:bCs/>
          <w:sz w:val="20"/>
          <w:szCs w:val="20"/>
        </w:rPr>
      </w:pPr>
      <w:r>
        <w:rPr>
          <w:sz w:val="20"/>
          <w:szCs w:val="20"/>
        </w:rPr>
        <w:t>Create an SNS Topic</w:t>
      </w:r>
    </w:p>
    <w:p w14:paraId="6013172A" w14:textId="24D85D2E" w:rsidR="00175A28" w:rsidRPr="00175A28" w:rsidRDefault="00175A28" w:rsidP="00175A28">
      <w:pPr>
        <w:pStyle w:val="ListParagraph"/>
        <w:numPr>
          <w:ilvl w:val="0"/>
          <w:numId w:val="1"/>
        </w:numPr>
        <w:rPr>
          <w:b/>
          <w:bCs/>
          <w:sz w:val="20"/>
          <w:szCs w:val="20"/>
        </w:rPr>
      </w:pPr>
      <w:r>
        <w:rPr>
          <w:sz w:val="20"/>
          <w:szCs w:val="20"/>
        </w:rPr>
        <w:t>Subscribe to an SNS topic</w:t>
      </w:r>
    </w:p>
    <w:p w14:paraId="29370A35" w14:textId="4FB7B087" w:rsidR="00175A28" w:rsidRPr="00175A28" w:rsidRDefault="00175A28" w:rsidP="00175A28">
      <w:pPr>
        <w:pStyle w:val="ListParagraph"/>
        <w:numPr>
          <w:ilvl w:val="0"/>
          <w:numId w:val="1"/>
        </w:numPr>
        <w:rPr>
          <w:b/>
          <w:bCs/>
          <w:sz w:val="20"/>
          <w:szCs w:val="20"/>
        </w:rPr>
      </w:pPr>
      <w:r>
        <w:rPr>
          <w:sz w:val="20"/>
          <w:szCs w:val="20"/>
        </w:rPr>
        <w:t>Publish to an SNS topic</w:t>
      </w:r>
    </w:p>
    <w:p w14:paraId="54FC081A" w14:textId="6A9A3601" w:rsidR="00175A28" w:rsidRPr="00175A28" w:rsidRDefault="00175A28" w:rsidP="00175A28">
      <w:pPr>
        <w:pStyle w:val="ListParagraph"/>
        <w:numPr>
          <w:ilvl w:val="0"/>
          <w:numId w:val="1"/>
        </w:numPr>
        <w:rPr>
          <w:b/>
          <w:bCs/>
          <w:sz w:val="20"/>
          <w:szCs w:val="20"/>
        </w:rPr>
      </w:pPr>
      <w:r>
        <w:rPr>
          <w:sz w:val="20"/>
          <w:szCs w:val="20"/>
        </w:rPr>
        <w:t>Unsubscribe from an SNS topic</w:t>
      </w:r>
    </w:p>
    <w:p w14:paraId="3916ADA3" w14:textId="3ADC330A" w:rsidR="00175A28" w:rsidRPr="00175A28" w:rsidRDefault="00175A28" w:rsidP="00175A28">
      <w:pPr>
        <w:pStyle w:val="ListParagraph"/>
        <w:numPr>
          <w:ilvl w:val="0"/>
          <w:numId w:val="1"/>
        </w:numPr>
        <w:rPr>
          <w:b/>
          <w:bCs/>
          <w:sz w:val="20"/>
          <w:szCs w:val="20"/>
        </w:rPr>
      </w:pPr>
      <w:r>
        <w:rPr>
          <w:sz w:val="20"/>
          <w:szCs w:val="20"/>
        </w:rPr>
        <w:t>Delete a topic</w:t>
      </w:r>
    </w:p>
    <w:p w14:paraId="0C6146C9" w14:textId="7CF82381" w:rsidR="006716C1" w:rsidRDefault="00175A28" w:rsidP="006716C1">
      <w:pPr>
        <w:rPr>
          <w:sz w:val="20"/>
          <w:szCs w:val="20"/>
        </w:rPr>
      </w:pPr>
      <w:r>
        <w:rPr>
          <w:sz w:val="20"/>
          <w:szCs w:val="20"/>
        </w:rPr>
        <w:t xml:space="preserve"> </w:t>
      </w:r>
    </w:p>
    <w:p w14:paraId="5EBE26E2" w14:textId="0019B3F1" w:rsidR="00264372" w:rsidRDefault="00264372" w:rsidP="006716C1">
      <w:pPr>
        <w:rPr>
          <w:sz w:val="20"/>
          <w:szCs w:val="20"/>
        </w:rPr>
      </w:pPr>
    </w:p>
    <w:p w14:paraId="5A494D63" w14:textId="694FAE5F" w:rsidR="00240D80" w:rsidRPr="00062ACE" w:rsidRDefault="008C4DA5" w:rsidP="00240D80">
      <w:pPr>
        <w:rPr>
          <w:b/>
          <w:bCs/>
          <w:sz w:val="20"/>
          <w:szCs w:val="20"/>
        </w:rPr>
      </w:pPr>
      <w:r>
        <w:rPr>
          <w:b/>
          <w:bCs/>
          <w:sz w:val="20"/>
          <w:szCs w:val="20"/>
        </w:rPr>
        <w:t>References</w:t>
      </w:r>
    </w:p>
    <w:p w14:paraId="6164DD1F" w14:textId="79FC91C5" w:rsidR="00175A28" w:rsidRDefault="00050E8A">
      <w:pPr>
        <w:rPr>
          <w:rStyle w:val="Hyperlink"/>
        </w:rPr>
      </w:pPr>
      <w:hyperlink r:id="rId9" w:history="1">
        <w:r w:rsidR="00175A28" w:rsidRPr="00825C5D">
          <w:rPr>
            <w:rStyle w:val="Hyperlink"/>
          </w:rPr>
          <w:t>https://docs.aws.amazon.com/cli/latest/userguide/cli-services-sns.html</w:t>
        </w:r>
      </w:hyperlink>
    </w:p>
    <w:p w14:paraId="1F2CD8CB" w14:textId="59257F38" w:rsidR="00175A28" w:rsidRDefault="00050E8A">
      <w:pPr>
        <w:rPr>
          <w:rStyle w:val="Hyperlink"/>
        </w:rPr>
      </w:pPr>
      <w:hyperlink r:id="rId10" w:history="1">
        <w:r w:rsidR="00175A28" w:rsidRPr="00825C5D">
          <w:rPr>
            <w:rStyle w:val="Hyperlink"/>
          </w:rPr>
          <w:t>https://docs.aws.amazon.com/sns/latest/dg/welcome.html</w:t>
        </w:r>
      </w:hyperlink>
    </w:p>
    <w:p w14:paraId="58486EE4" w14:textId="7134CBF3" w:rsidR="00CD7D65" w:rsidRDefault="00175A28">
      <w:pPr>
        <w:rPr>
          <w:rStyle w:val="Hyperlink"/>
        </w:rPr>
      </w:pPr>
      <w:r w:rsidRPr="00175A28">
        <w:rPr>
          <w:rStyle w:val="Hyperlink"/>
        </w:rPr>
        <w:t>https://www.youtube.com/watch?v=M4gQ8MLlgiY</w:t>
      </w:r>
      <w:r w:rsidR="00CD7D65">
        <w:rPr>
          <w:rStyle w:val="Hyperlink"/>
        </w:rPr>
        <w:br w:type="page"/>
      </w:r>
    </w:p>
    <w:p w14:paraId="301C77E9" w14:textId="62F0B812" w:rsidR="00175A28" w:rsidRDefault="00175A28" w:rsidP="00240D80">
      <w:pPr>
        <w:rPr>
          <w:sz w:val="20"/>
          <w:szCs w:val="20"/>
        </w:rPr>
      </w:pPr>
      <w:r>
        <w:rPr>
          <w:b/>
          <w:bCs/>
          <w:sz w:val="20"/>
          <w:szCs w:val="20"/>
        </w:rPr>
        <w:lastRenderedPageBreak/>
        <w:t>Step 0:</w:t>
      </w:r>
      <w:r>
        <w:rPr>
          <w:b/>
          <w:bCs/>
          <w:sz w:val="20"/>
          <w:szCs w:val="20"/>
        </w:rPr>
        <w:br/>
      </w:r>
      <w:r>
        <w:rPr>
          <w:sz w:val="20"/>
          <w:szCs w:val="20"/>
        </w:rPr>
        <w:t xml:space="preserve">Watch this short video about AWS SNS </w:t>
      </w:r>
      <w:hyperlink r:id="rId11" w:history="1">
        <w:r w:rsidRPr="00825C5D">
          <w:rPr>
            <w:rStyle w:val="Hyperlink"/>
            <w:sz w:val="20"/>
            <w:szCs w:val="20"/>
          </w:rPr>
          <w:t>https://www.youtube.com/watch?v=M4gQ8MLlgiY</w:t>
        </w:r>
      </w:hyperlink>
    </w:p>
    <w:p w14:paraId="47D26DBE" w14:textId="75252A36" w:rsidR="00175A28" w:rsidRPr="00175A28" w:rsidRDefault="00175A28" w:rsidP="00240D80">
      <w:pPr>
        <w:rPr>
          <w:b/>
          <w:bCs/>
          <w:sz w:val="20"/>
          <w:szCs w:val="20"/>
        </w:rPr>
      </w:pPr>
      <w:r>
        <w:rPr>
          <w:noProof/>
          <w:lang w:eastAsia="en-US"/>
        </w:rPr>
        <w:drawing>
          <wp:inline distT="0" distB="0" distL="0" distR="0" wp14:anchorId="2DD16223" wp14:editId="2BB4E9C6">
            <wp:extent cx="5277122" cy="1790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277122" cy="1790792"/>
                    </a:xfrm>
                    <a:prstGeom prst="rect">
                      <a:avLst/>
                    </a:prstGeom>
                  </pic:spPr>
                </pic:pic>
              </a:graphicData>
            </a:graphic>
          </wp:inline>
        </w:drawing>
      </w:r>
    </w:p>
    <w:p w14:paraId="31743800" w14:textId="77777777" w:rsidR="00175A28" w:rsidRPr="00175A28" w:rsidRDefault="00175A28" w:rsidP="00240D80">
      <w:pPr>
        <w:rPr>
          <w:sz w:val="20"/>
          <w:szCs w:val="20"/>
        </w:rPr>
      </w:pPr>
    </w:p>
    <w:p w14:paraId="48C68EF4" w14:textId="37681C8F" w:rsidR="00240D80" w:rsidRPr="00062ACE" w:rsidRDefault="00240D80" w:rsidP="00240D80">
      <w:pPr>
        <w:rPr>
          <w:b/>
          <w:bCs/>
          <w:sz w:val="20"/>
          <w:szCs w:val="20"/>
        </w:rPr>
      </w:pPr>
      <w:r w:rsidRPr="00062ACE">
        <w:rPr>
          <w:b/>
          <w:bCs/>
          <w:sz w:val="20"/>
          <w:szCs w:val="20"/>
        </w:rPr>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r w:rsidR="008C4DA5">
        <w:rPr>
          <w:sz w:val="20"/>
          <w:szCs w:val="20"/>
        </w:rPr>
        <w:t>Hands on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lang w:eastAsia="en-US"/>
        </w:rPr>
        <w:drawing>
          <wp:inline distT="0" distB="0" distL="0" distR="0" wp14:anchorId="36EFFDE1" wp14:editId="012BAE44">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65767F39" w14:textId="6A169570" w:rsidR="004527D6" w:rsidRDefault="00050E8A" w:rsidP="00CD7D65">
      <w:pPr>
        <w:tabs>
          <w:tab w:val="left" w:pos="2476"/>
        </w:tabs>
        <w:rPr>
          <w:b/>
          <w:bCs/>
          <w:sz w:val="20"/>
          <w:szCs w:val="20"/>
        </w:rPr>
      </w:pPr>
      <w:hyperlink r:id="rId14"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r w:rsidR="00070664">
        <w:rPr>
          <w:sz w:val="20"/>
          <w:szCs w:val="20"/>
        </w:rPr>
        <w:br w:type="page"/>
      </w:r>
      <w:r w:rsidR="00E65BF5" w:rsidRPr="00062ACE">
        <w:rPr>
          <w:b/>
          <w:bCs/>
          <w:sz w:val="20"/>
          <w:szCs w:val="20"/>
        </w:rPr>
        <w:lastRenderedPageBreak/>
        <w:t xml:space="preserve">Step 2: </w:t>
      </w:r>
      <w:r w:rsidR="001D7D24">
        <w:rPr>
          <w:b/>
          <w:bCs/>
          <w:sz w:val="20"/>
          <w:szCs w:val="20"/>
        </w:rPr>
        <w:t xml:space="preserve">Create </w:t>
      </w:r>
      <w:r w:rsidR="00175A28">
        <w:rPr>
          <w:b/>
          <w:bCs/>
          <w:sz w:val="20"/>
          <w:szCs w:val="20"/>
        </w:rPr>
        <w:t>a topic</w:t>
      </w:r>
    </w:p>
    <w:p w14:paraId="4DE427EE" w14:textId="5A33F87B" w:rsidR="00803FAD" w:rsidRDefault="00175A28" w:rsidP="006D137C">
      <w:pPr>
        <w:rPr>
          <w:noProof/>
        </w:rPr>
      </w:pPr>
      <w:r>
        <w:rPr>
          <w:noProof/>
        </w:rPr>
        <w:t>First we are going to create a topic called “my-first-topic”</w:t>
      </w:r>
    </w:p>
    <w:p w14:paraId="16D07821" w14:textId="15DACD8B" w:rsidR="00175A28" w:rsidRDefault="00175A28" w:rsidP="006D137C">
      <w:r>
        <w:rPr>
          <w:noProof/>
          <w:lang w:eastAsia="en-US"/>
        </w:rPr>
        <w:drawing>
          <wp:inline distT="0" distB="0" distL="0" distR="0" wp14:anchorId="060C173B" wp14:editId="770825CF">
            <wp:extent cx="5493034" cy="14161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493034" cy="1416123"/>
                    </a:xfrm>
                    <a:prstGeom prst="rect">
                      <a:avLst/>
                    </a:prstGeom>
                  </pic:spPr>
                </pic:pic>
              </a:graphicData>
            </a:graphic>
          </wp:inline>
        </w:drawing>
      </w:r>
    </w:p>
    <w:p w14:paraId="169D1D6D" w14:textId="6D9C57EE" w:rsidR="00803FAD" w:rsidRDefault="00175A28" w:rsidP="006D137C">
      <w:pPr>
        <w:rPr>
          <w:b/>
          <w:bCs/>
        </w:rPr>
      </w:pPr>
      <w:r>
        <w:rPr>
          <w:b/>
          <w:bCs/>
        </w:rPr>
        <w:t xml:space="preserve">Attach a </w:t>
      </w:r>
      <w:r w:rsidRPr="00515DCB">
        <w:rPr>
          <w:b/>
          <w:bCs/>
          <w:color w:val="FF0000"/>
        </w:rPr>
        <w:t>SCREENSHOT</w:t>
      </w:r>
      <w:r>
        <w:rPr>
          <w:b/>
          <w:bCs/>
        </w:rPr>
        <w:t xml:space="preserve"> of your output </w:t>
      </w:r>
      <w:r w:rsidRPr="00515DCB">
        <w:rPr>
          <w:b/>
          <w:bCs/>
          <w:color w:val="FF0000"/>
        </w:rPr>
        <w:t>REDACT YOUR AWS Account ID</w:t>
      </w:r>
    </w:p>
    <w:p w14:paraId="21E62453" w14:textId="30E74359" w:rsidR="00175A28" w:rsidRDefault="00467553" w:rsidP="006D137C">
      <w:pPr>
        <w:rPr>
          <w:b/>
          <w:bCs/>
        </w:rPr>
      </w:pPr>
      <w:r>
        <w:rPr>
          <w:noProof/>
          <w:lang w:eastAsia="en-US"/>
        </w:rPr>
        <w:drawing>
          <wp:inline distT="0" distB="0" distL="0" distR="0" wp14:anchorId="330F720B" wp14:editId="7296D920">
            <wp:extent cx="5229225" cy="97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229225" cy="971550"/>
                    </a:xfrm>
                    <a:prstGeom prst="rect">
                      <a:avLst/>
                    </a:prstGeom>
                  </pic:spPr>
                </pic:pic>
              </a:graphicData>
            </a:graphic>
          </wp:inline>
        </w:drawing>
      </w:r>
    </w:p>
    <w:p w14:paraId="59B86D1E" w14:textId="4E48E65B" w:rsidR="00803FAD" w:rsidRDefault="00467553" w:rsidP="00175A28">
      <w:pPr>
        <w:rPr>
          <w:b/>
          <w:bCs/>
        </w:rPr>
      </w:pPr>
      <w:r>
        <w:rPr>
          <w:b/>
          <w:bCs/>
        </w:rPr>
        <w:br/>
      </w:r>
      <w:r w:rsidR="00803FAD">
        <w:rPr>
          <w:b/>
          <w:bCs/>
        </w:rPr>
        <w:t xml:space="preserve">Step 3:  </w:t>
      </w:r>
      <w:r w:rsidR="00175A28">
        <w:rPr>
          <w:b/>
          <w:bCs/>
        </w:rPr>
        <w:t>Subscribe to an SNS topic</w:t>
      </w:r>
    </w:p>
    <w:p w14:paraId="6E228D29" w14:textId="0242AB2A" w:rsidR="00175A28" w:rsidRDefault="00175A28" w:rsidP="00175A28">
      <w:r>
        <w:t>Since SNS is a notification system we are going to subscribe an email address to the SNS topic. Email is not the only way you can subscribe. But for the HOS we will use our CityU email.</w:t>
      </w:r>
    </w:p>
    <w:p w14:paraId="52AD180A" w14:textId="558010CD" w:rsidR="00175A28" w:rsidRDefault="00175A28" w:rsidP="00175A28"/>
    <w:p w14:paraId="2D1158CC" w14:textId="56BDE393" w:rsidR="00175A28" w:rsidRDefault="00515DCB" w:rsidP="00175A28">
      <w:r>
        <w:rPr>
          <w:noProof/>
          <w:lang w:eastAsia="en-US"/>
        </w:rPr>
        <w:drawing>
          <wp:inline distT="0" distB="0" distL="0" distR="0" wp14:anchorId="40114694" wp14:editId="422AEF9E">
            <wp:extent cx="5943600" cy="14465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5943600" cy="1446530"/>
                    </a:xfrm>
                    <a:prstGeom prst="rect">
                      <a:avLst/>
                    </a:prstGeom>
                  </pic:spPr>
                </pic:pic>
              </a:graphicData>
            </a:graphic>
          </wp:inline>
        </w:drawing>
      </w:r>
    </w:p>
    <w:p w14:paraId="4DD06D12" w14:textId="67273759" w:rsidR="00515DCB" w:rsidRPr="00515DCB" w:rsidRDefault="00515DCB" w:rsidP="00515DCB">
      <w:pPr>
        <w:tabs>
          <w:tab w:val="left" w:pos="5945"/>
        </w:tabs>
      </w:pPr>
      <w:r>
        <w:t xml:space="preserve">Subscribe your CityU email to your topic. </w:t>
      </w:r>
      <w:r>
        <w:rPr>
          <w:b/>
          <w:bCs/>
        </w:rPr>
        <w:t xml:space="preserve">Attach a SCREENSHOT </w:t>
      </w:r>
      <w:r>
        <w:t>of your output</w:t>
      </w:r>
    </w:p>
    <w:p w14:paraId="08BC86B4" w14:textId="2CF854E4" w:rsidR="00515DCB" w:rsidRDefault="002358DC" w:rsidP="001D27C0">
      <w:r>
        <w:rPr>
          <w:noProof/>
          <w:lang w:eastAsia="en-US"/>
        </w:rPr>
        <w:drawing>
          <wp:inline distT="0" distB="0" distL="0" distR="0" wp14:anchorId="6EB4DAEB" wp14:editId="500A619A">
            <wp:extent cx="5943600" cy="5962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596265"/>
                    </a:xfrm>
                    <a:prstGeom prst="rect">
                      <a:avLst/>
                    </a:prstGeom>
                  </pic:spPr>
                </pic:pic>
              </a:graphicData>
            </a:graphic>
          </wp:inline>
        </w:drawing>
      </w:r>
    </w:p>
    <w:p w14:paraId="5F46DD03" w14:textId="77777777" w:rsidR="00515DCB" w:rsidRDefault="00515DCB" w:rsidP="001D27C0"/>
    <w:p w14:paraId="35E1EA98" w14:textId="1E21BFA6" w:rsidR="00515DCB" w:rsidRDefault="00515DCB" w:rsidP="001D27C0">
      <w:r>
        <w:t xml:space="preserve">You will receive a confirmation email from AWS, confirm your subscription. </w:t>
      </w:r>
    </w:p>
    <w:p w14:paraId="04A5CE32" w14:textId="77777777" w:rsidR="002D424B" w:rsidRDefault="002D424B" w:rsidP="001D27C0"/>
    <w:p w14:paraId="0FC2120F" w14:textId="20671B78" w:rsidR="00515DCB" w:rsidRDefault="00515DCB" w:rsidP="001D27C0">
      <w:r>
        <w:rPr>
          <w:b/>
          <w:bCs/>
        </w:rPr>
        <w:lastRenderedPageBreak/>
        <w:t>Step 4: Publish a message to the topic</w:t>
      </w:r>
    </w:p>
    <w:p w14:paraId="2E95948D" w14:textId="38ADF03A" w:rsidR="00515DCB" w:rsidRDefault="00515DCB" w:rsidP="001D27C0">
      <w:r>
        <w:t>When you public a message to a topic, every subscriber gets the message. Let’s publish a message to our topic, we should receive it in our emails.</w:t>
      </w:r>
    </w:p>
    <w:p w14:paraId="03E5A901" w14:textId="2A805F48" w:rsidR="00515DCB" w:rsidRPr="00515DCB" w:rsidRDefault="00515DCB" w:rsidP="001D27C0">
      <w:r>
        <w:rPr>
          <w:noProof/>
          <w:lang w:eastAsia="en-US"/>
        </w:rPr>
        <w:drawing>
          <wp:inline distT="0" distB="0" distL="0" distR="0" wp14:anchorId="19D40AD3" wp14:editId="27ED1BCC">
            <wp:extent cx="5943600" cy="15309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943600" cy="1530985"/>
                    </a:xfrm>
                    <a:prstGeom prst="rect">
                      <a:avLst/>
                    </a:prstGeom>
                  </pic:spPr>
                </pic:pic>
              </a:graphicData>
            </a:graphic>
          </wp:inline>
        </w:drawing>
      </w:r>
    </w:p>
    <w:p w14:paraId="1CFFF176" w14:textId="53DC9C49" w:rsidR="00515DCB" w:rsidRPr="00515DCB" w:rsidRDefault="00515DCB" w:rsidP="00515DCB">
      <w:pPr>
        <w:tabs>
          <w:tab w:val="left" w:pos="3450"/>
        </w:tabs>
      </w:pPr>
      <w:r>
        <w:t xml:space="preserve">Publish a message of your choosing to your topic , and </w:t>
      </w:r>
      <w:r>
        <w:rPr>
          <w:b/>
          <w:bCs/>
        </w:rPr>
        <w:t xml:space="preserve">ATTACH A </w:t>
      </w:r>
      <w:r w:rsidRPr="00515DCB">
        <w:rPr>
          <w:b/>
          <w:bCs/>
          <w:color w:val="FF0000"/>
        </w:rPr>
        <w:t>SCREENSHOT</w:t>
      </w:r>
      <w:r>
        <w:rPr>
          <w:b/>
          <w:bCs/>
        </w:rPr>
        <w:t xml:space="preserve"> of the output. </w:t>
      </w:r>
      <w:r w:rsidRPr="00515DCB">
        <w:rPr>
          <w:b/>
          <w:bCs/>
          <w:color w:val="FF0000"/>
        </w:rPr>
        <w:t>REDACT</w:t>
      </w:r>
      <w:r>
        <w:rPr>
          <w:b/>
          <w:bCs/>
        </w:rPr>
        <w:t xml:space="preserve"> your AWS ACCOUNT ID</w:t>
      </w:r>
    </w:p>
    <w:p w14:paraId="6FC55FCF" w14:textId="7031F1BF" w:rsidR="00515DCB" w:rsidRDefault="00515DCB" w:rsidP="001D27C0">
      <w:r>
        <w:rPr>
          <w:noProof/>
          <w:lang w:eastAsia="en-US"/>
        </w:rPr>
        <w:drawing>
          <wp:inline distT="0" distB="0" distL="0" distR="0" wp14:anchorId="47141E47" wp14:editId="734C0E69">
            <wp:extent cx="5943600" cy="7226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22630"/>
                    </a:xfrm>
                    <a:prstGeom prst="rect">
                      <a:avLst/>
                    </a:prstGeom>
                  </pic:spPr>
                </pic:pic>
              </a:graphicData>
            </a:graphic>
          </wp:inline>
        </w:drawing>
      </w:r>
    </w:p>
    <w:p w14:paraId="15B5FDC1" w14:textId="6C1A0483" w:rsidR="00515DCB" w:rsidRDefault="00651C27" w:rsidP="001D27C0">
      <w:r>
        <w:rPr>
          <w:noProof/>
          <w:lang w:eastAsia="en-US"/>
        </w:rPr>
        <w:drawing>
          <wp:inline distT="0" distB="0" distL="0" distR="0" wp14:anchorId="3D2C120C" wp14:editId="2CD9062F">
            <wp:extent cx="5943600" cy="3702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370205"/>
                    </a:xfrm>
                    <a:prstGeom prst="rect">
                      <a:avLst/>
                    </a:prstGeom>
                  </pic:spPr>
                </pic:pic>
              </a:graphicData>
            </a:graphic>
          </wp:inline>
        </w:drawing>
      </w:r>
    </w:p>
    <w:p w14:paraId="50B42419" w14:textId="4C3A5545" w:rsidR="00515DCB" w:rsidRDefault="00515DCB" w:rsidP="001D27C0">
      <w:r>
        <w:t xml:space="preserve">You should receive an email from </w:t>
      </w:r>
      <w:hyperlink r:id="rId22" w:history="1">
        <w:r w:rsidR="00680471" w:rsidRPr="00825C5D">
          <w:rPr>
            <w:rStyle w:val="Hyperlink"/>
          </w:rPr>
          <w:t>no-reply@sns.amazonaws.com</w:t>
        </w:r>
      </w:hyperlink>
      <w:r w:rsidR="00680471">
        <w:t>.</w:t>
      </w:r>
    </w:p>
    <w:p w14:paraId="74E627A2" w14:textId="3C8B5D73" w:rsidR="00680471" w:rsidRDefault="00680471">
      <w:r>
        <w:br w:type="page"/>
      </w:r>
    </w:p>
    <w:p w14:paraId="498CD852" w14:textId="77777777" w:rsidR="00680471" w:rsidRDefault="00680471" w:rsidP="001D27C0"/>
    <w:p w14:paraId="23AC3D6C" w14:textId="008B57F1" w:rsidR="00680471" w:rsidRDefault="00680471" w:rsidP="001D27C0">
      <w:pPr>
        <w:rPr>
          <w:b/>
          <w:bCs/>
        </w:rPr>
      </w:pPr>
      <w:r>
        <w:rPr>
          <w:b/>
          <w:bCs/>
        </w:rPr>
        <w:t>Step 5: Unsubscribe from a topic</w:t>
      </w:r>
      <w:r w:rsidR="001A62BA">
        <w:rPr>
          <w:b/>
          <w:bCs/>
        </w:rPr>
        <w:t>, Delete Topic</w:t>
      </w:r>
    </w:p>
    <w:p w14:paraId="67734270" w14:textId="5A1982F8" w:rsidR="00680471" w:rsidRDefault="00680471" w:rsidP="001D27C0">
      <w:r>
        <w:t xml:space="preserve">To unsubscribe from a topic, we will need the </w:t>
      </w:r>
      <w:r>
        <w:rPr>
          <w:i/>
          <w:iCs/>
        </w:rPr>
        <w:t>subscription ARN</w:t>
      </w:r>
      <w:r>
        <w:t>. Log into the AWS console, navigate to SNS in the region that we are working out of. Select your topic, and go to subscriptions.</w:t>
      </w:r>
    </w:p>
    <w:p w14:paraId="1FC25A08" w14:textId="04FA0357" w:rsidR="00680471" w:rsidRDefault="00680471" w:rsidP="001D27C0">
      <w:r>
        <w:t>Copy the subscription ARN.</w:t>
      </w:r>
    </w:p>
    <w:p w14:paraId="065EDF79" w14:textId="4A0502C9" w:rsidR="00680471" w:rsidRPr="00680471" w:rsidRDefault="00680471" w:rsidP="001D27C0">
      <w:r>
        <w:rPr>
          <w:noProof/>
          <w:lang w:eastAsia="en-US"/>
        </w:rPr>
        <w:drawing>
          <wp:inline distT="0" distB="0" distL="0" distR="0" wp14:anchorId="3D48A72C" wp14:editId="77A2A957">
            <wp:extent cx="5943600" cy="33483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5943600" cy="3348355"/>
                    </a:xfrm>
                    <a:prstGeom prst="rect">
                      <a:avLst/>
                    </a:prstGeom>
                  </pic:spPr>
                </pic:pic>
              </a:graphicData>
            </a:graphic>
          </wp:inline>
        </w:drawing>
      </w:r>
    </w:p>
    <w:p w14:paraId="712B84BC" w14:textId="08C8616E" w:rsidR="00680471" w:rsidRDefault="00451AE3" w:rsidP="00515DCB">
      <w:pPr>
        <w:tabs>
          <w:tab w:val="left" w:pos="8471"/>
        </w:tabs>
      </w:pPr>
      <w:r>
        <w:rPr>
          <w:noProof/>
          <w:lang w:eastAsia="en-US"/>
        </w:rPr>
        <w:drawing>
          <wp:inline distT="0" distB="0" distL="0" distR="0" wp14:anchorId="0A4E60FA" wp14:editId="16707CCB">
            <wp:extent cx="5943600" cy="28397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4">
                      <a:extLst>
                        <a:ext uri="{28A0092B-C50C-407E-A947-70E740481C1C}">
                          <a14:useLocalDpi xmlns:a14="http://schemas.microsoft.com/office/drawing/2010/main" val="0"/>
                        </a:ext>
                      </a:extLst>
                    </a:blip>
                    <a:stretch>
                      <a:fillRect/>
                    </a:stretch>
                  </pic:blipFill>
                  <pic:spPr>
                    <a:xfrm>
                      <a:off x="0" y="0"/>
                      <a:ext cx="5943600" cy="2839720"/>
                    </a:xfrm>
                    <a:prstGeom prst="rect">
                      <a:avLst/>
                    </a:prstGeom>
                  </pic:spPr>
                </pic:pic>
              </a:graphicData>
            </a:graphic>
          </wp:inline>
        </w:drawing>
      </w:r>
    </w:p>
    <w:p w14:paraId="2E05EE6C" w14:textId="33CC960F" w:rsidR="003560D0" w:rsidRPr="007C2BB9" w:rsidRDefault="00451AE3" w:rsidP="00651C27">
      <w:pPr>
        <w:tabs>
          <w:tab w:val="left" w:pos="8471"/>
        </w:tabs>
      </w:pPr>
      <w:r>
        <w:t>After you unsubscribe from your topic, list your subscriptions to verify. Then delete your topic, and list your topics to verify.</w:t>
      </w:r>
      <w:bookmarkStart w:id="0" w:name="_GoBack"/>
      <w:bookmarkEnd w:id="0"/>
    </w:p>
    <w:sectPr w:rsidR="003560D0" w:rsidRPr="007C2B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7D3251" w14:textId="77777777" w:rsidR="00050E8A" w:rsidRDefault="00050E8A" w:rsidP="00240D80">
      <w:pPr>
        <w:spacing w:after="0" w:line="240" w:lineRule="auto"/>
      </w:pPr>
      <w:r>
        <w:separator/>
      </w:r>
    </w:p>
  </w:endnote>
  <w:endnote w:type="continuationSeparator" w:id="0">
    <w:p w14:paraId="42A7FEA6" w14:textId="77777777" w:rsidR="00050E8A" w:rsidRDefault="00050E8A"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MS Gothic"/>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491775" w14:textId="77777777" w:rsidR="00050E8A" w:rsidRDefault="00050E8A" w:rsidP="00240D80">
      <w:pPr>
        <w:spacing w:after="0" w:line="240" w:lineRule="auto"/>
      </w:pPr>
      <w:r>
        <w:separator/>
      </w:r>
    </w:p>
  </w:footnote>
  <w:footnote w:type="continuationSeparator" w:id="0">
    <w:p w14:paraId="787D9A29" w14:textId="77777777" w:rsidR="00050E8A" w:rsidRDefault="00050E8A" w:rsidP="00240D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352680"/>
    <w:multiLevelType w:val="hybridMultilevel"/>
    <w:tmpl w:val="6B529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CC63235"/>
    <w:multiLevelType w:val="hybridMultilevel"/>
    <w:tmpl w:val="37728E10"/>
    <w:lvl w:ilvl="0" w:tplc="FAAA0BC0">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rY0M7U0MTE3NjdQ0lEKTi0uzszPAykwNKwFAC7OI7UtAAAA"/>
  </w:docVars>
  <w:rsids>
    <w:rsidRoot w:val="00240D80"/>
    <w:rsid w:val="000120EF"/>
    <w:rsid w:val="00050E8A"/>
    <w:rsid w:val="00062ACE"/>
    <w:rsid w:val="00070664"/>
    <w:rsid w:val="000F64ED"/>
    <w:rsid w:val="00122120"/>
    <w:rsid w:val="00175A28"/>
    <w:rsid w:val="001A62BA"/>
    <w:rsid w:val="001D27C0"/>
    <w:rsid w:val="001D7D24"/>
    <w:rsid w:val="001E18D2"/>
    <w:rsid w:val="001F18F5"/>
    <w:rsid w:val="002358DC"/>
    <w:rsid w:val="00240D80"/>
    <w:rsid w:val="00264372"/>
    <w:rsid w:val="00280ECD"/>
    <w:rsid w:val="002D424B"/>
    <w:rsid w:val="00317495"/>
    <w:rsid w:val="0033779C"/>
    <w:rsid w:val="003560D0"/>
    <w:rsid w:val="003A5C77"/>
    <w:rsid w:val="003D59B8"/>
    <w:rsid w:val="003E31DC"/>
    <w:rsid w:val="004402BD"/>
    <w:rsid w:val="00451AE3"/>
    <w:rsid w:val="004527D6"/>
    <w:rsid w:val="00467553"/>
    <w:rsid w:val="004D381D"/>
    <w:rsid w:val="004F526D"/>
    <w:rsid w:val="00515DCB"/>
    <w:rsid w:val="00517394"/>
    <w:rsid w:val="005C45A1"/>
    <w:rsid w:val="00634A9F"/>
    <w:rsid w:val="0063548A"/>
    <w:rsid w:val="00651C27"/>
    <w:rsid w:val="006716C1"/>
    <w:rsid w:val="00680471"/>
    <w:rsid w:val="006D137C"/>
    <w:rsid w:val="00707B9C"/>
    <w:rsid w:val="00762915"/>
    <w:rsid w:val="007C2BB9"/>
    <w:rsid w:val="00803FAD"/>
    <w:rsid w:val="0088791C"/>
    <w:rsid w:val="008942C9"/>
    <w:rsid w:val="008B492F"/>
    <w:rsid w:val="008C4DA5"/>
    <w:rsid w:val="00932CD6"/>
    <w:rsid w:val="009902AC"/>
    <w:rsid w:val="00A612B4"/>
    <w:rsid w:val="00A84E29"/>
    <w:rsid w:val="00CB41E0"/>
    <w:rsid w:val="00CB7A8E"/>
    <w:rsid w:val="00CD7D65"/>
    <w:rsid w:val="00D523E3"/>
    <w:rsid w:val="00DF6FC9"/>
    <w:rsid w:val="00E65BF5"/>
    <w:rsid w:val="00EB6DDD"/>
    <w:rsid w:val="00EC355B"/>
    <w:rsid w:val="00F257BB"/>
    <w:rsid w:val="00F30317"/>
    <w:rsid w:val="228FC5B3"/>
    <w:rsid w:val="411534F2"/>
    <w:rsid w:val="57CE49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B9"/>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467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55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B9"/>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467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755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31367075">
      <w:bodyDiv w:val="1"/>
      <w:marLeft w:val="0"/>
      <w:marRight w:val="0"/>
      <w:marTop w:val="0"/>
      <w:marBottom w:val="0"/>
      <w:divBdr>
        <w:top w:val="none" w:sz="0" w:space="0" w:color="auto"/>
        <w:left w:val="none" w:sz="0" w:space="0" w:color="auto"/>
        <w:bottom w:val="none" w:sz="0" w:space="0" w:color="auto"/>
        <w:right w:val="none" w:sz="0" w:space="0" w:color="auto"/>
      </w:divBdr>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youtube.com/watch?v=M4gQ8MLlgiY"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openxmlformats.org/officeDocument/2006/relationships/hyperlink" Target="https://docs.aws.amazon.com/sns/latest/dg/welcome.html"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docs.aws.amazon.com/cli/latest/userguide/cli-services-sns.html" TargetMode="External"/><Relationship Id="rId14" Type="http://schemas.openxmlformats.org/officeDocument/2006/relationships/hyperlink" Target="https://docs.aws.amazon.com/cli/latest/userguide/cli-configure-quickstart.html" TargetMode="External"/><Relationship Id="rId22" Type="http://schemas.openxmlformats.org/officeDocument/2006/relationships/hyperlink" Target="mailto:no-reply@sns.amazonaw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5</Pages>
  <Words>440</Words>
  <Characters>2513</Characters>
  <Application>Microsoft Office Word</Application>
  <DocSecurity>0</DocSecurity>
  <Lines>20</Lines>
  <Paragraphs>5</Paragraphs>
  <ScaleCrop>false</ScaleCrop>
  <Company/>
  <LinksUpToDate>false</LinksUpToDate>
  <CharactersWithSpaces>29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Michael</cp:lastModifiedBy>
  <cp:revision>9</cp:revision>
  <dcterms:created xsi:type="dcterms:W3CDTF">2020-12-21T01:31:00Z</dcterms:created>
  <dcterms:modified xsi:type="dcterms:W3CDTF">2021-03-17T10:51:00Z</dcterms:modified>
</cp:coreProperties>
</file>